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F0EA02" w14:textId="77777777" w:rsidR="00AE0BA6" w:rsidRPr="00063464" w:rsidRDefault="00AE0BA6" w:rsidP="00AE0BA6">
      <w:pPr>
        <w:pStyle w:val="ae"/>
        <w:keepNext/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7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Pr="00063464">
        <w:rPr>
          <w:rFonts w:ascii="Times New Roman" w:hAnsi="Times New Roman" w:cs="Times New Roman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Gender difference in under-reporting hiring discrimination based on the random forest prediction</w:t>
      </w:r>
      <w:r w:rsidRPr="00063464">
        <w:rPr>
          <w:rFonts w:ascii="Times New Roman" w:hAnsi="Times New Roman" w:cs="Times New Roman" w:hint="eastAsia"/>
          <w:b w:val="0"/>
          <w:bCs w:val="0"/>
          <w:sz w:val="24"/>
          <w:szCs w:val="24"/>
        </w:rPr>
        <w:t xml:space="preserve"> f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rom sensitivity analysis 1</w:t>
      </w:r>
    </w:p>
    <w:tbl>
      <w:tblPr>
        <w:tblW w:w="107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740"/>
        <w:gridCol w:w="1080"/>
        <w:gridCol w:w="3080"/>
        <w:gridCol w:w="2820"/>
      </w:tblGrid>
      <w:tr w:rsidR="00063464" w:rsidRPr="00063464" w14:paraId="607D4671" w14:textId="77777777" w:rsidTr="00163D7E">
        <w:trPr>
          <w:trHeight w:val="630"/>
        </w:trPr>
        <w:tc>
          <w:tcPr>
            <w:tcW w:w="37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84E2EEF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6B695C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otal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B59C6E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Prevalence of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hiring discrimination</w:t>
            </w:r>
          </w:p>
        </w:tc>
        <w:tc>
          <w:tcPr>
            <w:tcW w:w="28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433EEFAB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valence ratio (95% CI)</w:t>
            </w:r>
          </w:p>
        </w:tc>
      </w:tr>
      <w:tr w:rsidR="00063464" w:rsidRPr="00063464" w14:paraId="60541FE3" w14:textId="77777777" w:rsidTr="00163D7E">
        <w:trPr>
          <w:trHeight w:val="330"/>
        </w:trPr>
        <w:tc>
          <w:tcPr>
            <w:tcW w:w="37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04364A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A39B89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492AAC3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 (%)</w:t>
            </w:r>
          </w:p>
        </w:tc>
        <w:tc>
          <w:tcPr>
            <w:tcW w:w="28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ADEC6F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19B21E34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581ED6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 (“yes” or “no” group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A3A346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,479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BBA2BA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86 (19.7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5E7B6F" w14:textId="77777777" w:rsidR="00AE0BA6" w:rsidRPr="00063464" w:rsidRDefault="00AE0BA6" w:rsidP="00163D7E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29 (2.80–3.87)</w:t>
            </w:r>
          </w:p>
        </w:tc>
      </w:tr>
      <w:tr w:rsidR="00063464" w:rsidRPr="00063464" w14:paraId="12718C14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3D724D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 (“NA” group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56E3C5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97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96CB057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3 (64.9)**</w:t>
            </w:r>
          </w:p>
        </w:tc>
        <w:tc>
          <w:tcPr>
            <w:tcW w:w="282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B5E727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2EECB701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1784A1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ale (n=2,16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7D228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560ED1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8329F0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5123E324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355A89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DF03F2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,101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A75460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95 (18.8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5CAB48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.74 (2.13–3.53)</w:t>
            </w:r>
          </w:p>
        </w:tc>
      </w:tr>
      <w:tr w:rsidR="00063464" w:rsidRPr="00063464" w14:paraId="5A5ADDF1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CDAAD3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1F5D2F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4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46A992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3 (51.6)**</w:t>
            </w:r>
          </w:p>
        </w:tc>
        <w:tc>
          <w:tcPr>
            <w:tcW w:w="28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4032F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4620E3F4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014568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Female (n=1,41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D0A556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63A624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E97B03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1B1EC02C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D5D484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46B3BC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,378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69D671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91 (21.1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225467CC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4.30 (3.71–4.99)</w:t>
            </w:r>
          </w:p>
        </w:tc>
      </w:tr>
      <w:tr w:rsidR="00063464" w:rsidRPr="00063464" w14:paraId="717DF469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BF2145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06BF9E9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3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5F08B5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0 (90.9)**</w:t>
            </w:r>
          </w:p>
        </w:tc>
        <w:tc>
          <w:tcPr>
            <w:tcW w:w="28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DDCFE8" w14:textId="77777777" w:rsidR="00AE0BA6" w:rsidRPr="00063464" w:rsidRDefault="00AE0BA6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0816472D" w14:textId="77777777" w:rsidR="00AE0BA6" w:rsidRPr="00063464" w:rsidRDefault="00AE0BA6" w:rsidP="00AE0BA6">
      <w:pPr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sz w:val="24"/>
          <w:szCs w:val="24"/>
        </w:rPr>
        <w:t>*Observed value, **Predicted value. NA, not applicable.</w:t>
      </w:r>
    </w:p>
    <w:p w14:paraId="1B8EA08D" w14:textId="1317E5B5" w:rsidR="003213D5" w:rsidRPr="00063464" w:rsidRDefault="00AE0BA6">
      <w:pPr>
        <w:rPr>
          <w:rFonts w:hint="eastAsia"/>
        </w:rPr>
      </w:pPr>
      <w:r w:rsidRPr="00063464">
        <w:rPr>
          <w:rFonts w:ascii="Times New Roman" w:hAnsi="Times New Roman" w:cs="Times New Roman"/>
          <w:sz w:val="24"/>
          <w:szCs w:val="24"/>
        </w:rPr>
        <w:t>NA, not available; CI, confidence interval.</w:t>
      </w:r>
      <w:bookmarkStart w:id="0" w:name="_GoBack"/>
      <w:bookmarkEnd w:id="0"/>
    </w:p>
    <w:sectPr w:rsidR="003213D5" w:rsidRPr="00063464" w:rsidSect="00292852">
      <w:headerReference w:type="default" r:id="rId7"/>
      <w:footerReference w:type="default" r:id="rId8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CA3859" w14:textId="77777777" w:rsidR="009040B2" w:rsidRDefault="009040B2" w:rsidP="007A54D9">
      <w:pPr>
        <w:spacing w:after="0" w:line="240" w:lineRule="auto"/>
      </w:pPr>
      <w:r>
        <w:separator/>
      </w:r>
    </w:p>
  </w:endnote>
  <w:endnote w:type="continuationSeparator" w:id="0">
    <w:p w14:paraId="6BC821C0" w14:textId="77777777" w:rsidR="009040B2" w:rsidRDefault="009040B2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B0F" w:rsidRPr="00213B0F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A5363" w14:textId="77777777" w:rsidR="009040B2" w:rsidRDefault="009040B2" w:rsidP="007A54D9">
      <w:pPr>
        <w:spacing w:after="0" w:line="240" w:lineRule="auto"/>
      </w:pPr>
      <w:r>
        <w:separator/>
      </w:r>
    </w:p>
  </w:footnote>
  <w:footnote w:type="continuationSeparator" w:id="0">
    <w:p w14:paraId="774F5ABC" w14:textId="77777777" w:rsidR="009040B2" w:rsidRDefault="009040B2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13B0F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40B2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08:00Z</dcterms:created>
  <dcterms:modified xsi:type="dcterms:W3CDTF">2022-03-02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